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Иван</w:t>
      </w:r>
      <w:r>
        <w:t xml:space="preserve"> </w:t>
      </w:r>
      <w:r>
        <w:t xml:space="preserve">Волобуе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1719513"/>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19513"/>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066800"/>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066800"/>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794539"/>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794539"/>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730569"/>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730569"/>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373076"/>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373076"/>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76679"/>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76679"/>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005924"/>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005924"/>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Иван Волобуев</dc:creator>
  <dc:language>ru-RU</dc:language>
  <cp:keywords/>
  <dcterms:created xsi:type="dcterms:W3CDTF">2024-03-14T16:04:33Z</dcterms:created>
  <dcterms:modified xsi:type="dcterms:W3CDTF">2024-03-14T16:0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